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972EF8" w14:textId="091BB6C6" w:rsidR="00650F94" w:rsidRDefault="004E1C62" w:rsidP="008173F8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15E43D99" w14:textId="2D680031" w:rsidR="00650F94" w:rsidRDefault="00650F94" w:rsidP="00650F94">
      <w:pPr>
        <w:pStyle w:val="Heading2"/>
        <w:rPr>
          <w:lang w:val="en-US"/>
        </w:rPr>
      </w:pPr>
      <w:r>
        <w:rPr>
          <w:lang w:val="en-US"/>
        </w:rPr>
        <w:t>To be done</w:t>
      </w:r>
    </w:p>
    <w:p w14:paraId="09DC14DF" w14:textId="3DB6A30D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Mechanics</w:t>
      </w:r>
    </w:p>
    <w:p w14:paraId="06B5FD73" w14:textId="1B2929B5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Break basic levels into sub levels</w:t>
      </w:r>
    </w:p>
    <w:p w14:paraId="49D52A85" w14:textId="5DA0935D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Enable checkpoint saving and restarting from the last checkpoint</w:t>
      </w:r>
    </w:p>
    <w:p w14:paraId="11CCFDA5" w14:textId="0ABB7017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Difficulty options – I am not a programmer, I can code, I can reprogram you. More health, More attack frequency, Increased attack power, Smarter.</w:t>
      </w:r>
    </w:p>
    <w:p w14:paraId="6DE3411E" w14:textId="7AA5B4DA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Boss1</w:t>
      </w:r>
    </w:p>
    <w:p w14:paraId="4245FDD4" w14:textId="14228B66" w:rsidR="006A41CC" w:rsidRPr="00E11699" w:rsidRDefault="006A41CC" w:rsidP="006A41CC">
      <w:pPr>
        <w:pStyle w:val="ListParagraph"/>
        <w:numPr>
          <w:ilvl w:val="0"/>
          <w:numId w:val="8"/>
        </w:numPr>
        <w:rPr>
          <w:color w:val="FF0000"/>
          <w:lang w:val="en-US"/>
        </w:rPr>
      </w:pPr>
      <w:r w:rsidRPr="00E11699">
        <w:rPr>
          <w:color w:val="FF0000"/>
          <w:lang w:val="en-US"/>
        </w:rPr>
        <w:t>Implement Enemy1</w:t>
      </w:r>
    </w:p>
    <w:p w14:paraId="12279771" w14:textId="1BE6E52E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2</w:t>
      </w:r>
      <w:bookmarkStart w:id="0" w:name="_GoBack"/>
      <w:bookmarkEnd w:id="0"/>
    </w:p>
    <w:p w14:paraId="13E99355" w14:textId="17CD9EDF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3</w:t>
      </w:r>
    </w:p>
    <w:p w14:paraId="02C5F016" w14:textId="4777F627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 Portal</w:t>
      </w:r>
    </w:p>
    <w:p w14:paraId="78AA024A" w14:textId="527B2362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Gate</w:t>
      </w:r>
    </w:p>
    <w:p w14:paraId="075C0F4E" w14:textId="53AF456E" w:rsidR="00B854B9" w:rsidRDefault="00B854B9" w:rsidP="005E22C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hangeLevel</w:t>
      </w:r>
      <w:proofErr w:type="spellEnd"/>
    </w:p>
    <w:p w14:paraId="501CECE3" w14:textId="2FECC0A9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Theme</w:t>
      </w:r>
    </w:p>
    <w:p w14:paraId="28A7D6C2" w14:textId="127D2505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hange the theme. Add sprites to all game objects and to the levels.</w:t>
      </w:r>
    </w:p>
    <w:p w14:paraId="71F8FEE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Health Bar</w:t>
      </w:r>
    </w:p>
    <w:p w14:paraId="6601E69D" w14:textId="3537AB1E" w:rsidR="0024608B" w:rsidRP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Game background</w:t>
      </w:r>
    </w:p>
    <w:p w14:paraId="36C17F2F" w14:textId="73354698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Extra</w:t>
      </w:r>
    </w:p>
    <w:p w14:paraId="0BC18070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text</w:t>
      </w:r>
    </w:p>
    <w:p w14:paraId="1968F379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pictures</w:t>
      </w:r>
    </w:p>
    <w:p w14:paraId="5DE22922" w14:textId="4C9B7A2E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sound.</w:t>
      </w:r>
    </w:p>
    <w:p w14:paraId="570DE73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main menu screen</w:t>
      </w:r>
    </w:p>
    <w:p w14:paraId="4B6C292F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menu screen</w:t>
      </w:r>
    </w:p>
    <w:p w14:paraId="0F74C1C0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start menu screen</w:t>
      </w:r>
    </w:p>
    <w:p w14:paraId="0D3995C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ain menu confirm screen</w:t>
      </w:r>
    </w:p>
    <w:p w14:paraId="7533C184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pause screen</w:t>
      </w:r>
    </w:p>
    <w:p w14:paraId="5D93D711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quit confirm screen</w:t>
      </w:r>
    </w:p>
    <w:p w14:paraId="0BAE999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03AB2097" w14:textId="02E63ECB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itle screen</w:t>
      </w:r>
    </w:p>
    <w:p w14:paraId="5603B51B" w14:textId="730C478E" w:rsidR="009F74F5" w:rsidRDefault="009F74F5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game end screen</w:t>
      </w:r>
    </w:p>
    <w:p w14:paraId="39220D3F" w14:textId="4BA63695" w:rsidR="00154D52" w:rsidRPr="00154D52" w:rsidRDefault="00154D52" w:rsidP="00154D5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ntegrate mouse</w:t>
      </w:r>
    </w:p>
    <w:p w14:paraId="0222680E" w14:textId="6029A14D" w:rsidR="006A41CC" w:rsidRPr="006A41CC" w:rsidRDefault="006A41CC" w:rsidP="005E22C4">
      <w:pPr>
        <w:pStyle w:val="Heading3"/>
        <w:rPr>
          <w:lang w:val="en-US"/>
        </w:rPr>
      </w:pPr>
      <w:r>
        <w:rPr>
          <w:lang w:val="en-US"/>
        </w:rPr>
        <w:t>Advanced</w:t>
      </w:r>
    </w:p>
    <w:p w14:paraId="1CC281B6" w14:textId="383A587E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heath buff</w:t>
      </w:r>
    </w:p>
    <w:p w14:paraId="6DD66FDB" w14:textId="0AD310ED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attack buff</w:t>
      </w:r>
    </w:p>
    <w:p w14:paraId="3280C55F" w14:textId="33FCEE74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second player</w:t>
      </w:r>
    </w:p>
    <w:p w14:paraId="04A2A6FE" w14:textId="3A917399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Camera for two players</w:t>
      </w:r>
    </w:p>
    <w:p w14:paraId="1A0612E3" w14:textId="3B3C0AEB" w:rsidR="00A56F41" w:rsidRDefault="00A56F41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Add the puzzle mini game</w:t>
      </w:r>
    </w:p>
    <w:p w14:paraId="097BAE0B" w14:textId="71EC46BB" w:rsidR="00A565F9" w:rsidRPr="009F10F9" w:rsidRDefault="00A565F9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current frame rendering</w:t>
      </w:r>
    </w:p>
    <w:p w14:paraId="231437A1" w14:textId="5718F525" w:rsidR="008C17D8" w:rsidRDefault="008C17D8" w:rsidP="000A4E91">
      <w:pPr>
        <w:pStyle w:val="Heading2"/>
        <w:rPr>
          <w:lang w:val="en-US"/>
        </w:rPr>
      </w:pPr>
      <w:r>
        <w:rPr>
          <w:lang w:val="en-US"/>
        </w:rPr>
        <w:t>Bugs</w:t>
      </w:r>
    </w:p>
    <w:p w14:paraId="73817A82" w14:textId="799CA2A5" w:rsidR="008C17D8" w:rsidRPr="0001037B" w:rsidRDefault="008C17D8" w:rsidP="008173F8">
      <w:pPr>
        <w:pStyle w:val="ListParagraph"/>
        <w:numPr>
          <w:ilvl w:val="0"/>
          <w:numId w:val="7"/>
        </w:numPr>
        <w:rPr>
          <w:strike/>
          <w:lang w:val="en-US"/>
        </w:rPr>
      </w:pPr>
      <w:proofErr w:type="spellStart"/>
      <w:r w:rsidRPr="0001037B">
        <w:rPr>
          <w:strike/>
          <w:lang w:val="en-US"/>
        </w:rPr>
        <w:t>Oscillaiton</w:t>
      </w:r>
      <w:proofErr w:type="spellEnd"/>
      <w:r w:rsidRPr="0001037B">
        <w:rPr>
          <w:strike/>
          <w:lang w:val="en-US"/>
        </w:rPr>
        <w:t xml:space="preserve"> when using </w:t>
      </w:r>
      <w:proofErr w:type="spellStart"/>
      <w:r w:rsidRPr="0001037B">
        <w:rPr>
          <w:strike/>
          <w:lang w:val="en-US"/>
        </w:rPr>
        <w:t>QuadTrees</w:t>
      </w:r>
      <w:proofErr w:type="spellEnd"/>
      <w:r w:rsidRPr="0001037B">
        <w:rPr>
          <w:strike/>
          <w:lang w:val="en-US"/>
        </w:rPr>
        <w:t>.</w:t>
      </w:r>
    </w:p>
    <w:p w14:paraId="5FE46C61" w14:textId="0760AE87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lastRenderedPageBreak/>
        <w:t>Done</w:t>
      </w:r>
    </w:p>
    <w:p w14:paraId="7DF109AF" w14:textId="1B23ED45" w:rsidR="000A4E91" w:rsidRPr="0024608B" w:rsidRDefault="000A4E91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Keyboard controller</w:t>
      </w:r>
    </w:p>
    <w:p w14:paraId="3066E0A8" w14:textId="050DD3B1" w:rsidR="004E5100" w:rsidRPr="0024608B" w:rsidRDefault="004E5100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Mouse controller</w:t>
      </w:r>
    </w:p>
    <w:p w14:paraId="05CCC944" w14:textId="46826971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Gamepad controller</w:t>
      </w:r>
    </w:p>
    <w:p w14:paraId="099720AA" w14:textId="77CD316B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Decide controller layout</w:t>
      </w:r>
    </w:p>
    <w:p w14:paraId="5221B8C1" w14:textId="32BDFDE5" w:rsidR="00B268E8" w:rsidRPr="0024608B" w:rsidRDefault="00B268E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Level designer code</w:t>
      </w:r>
    </w:p>
    <w:p w14:paraId="4F262D59" w14:textId="6FEBD57B" w:rsidR="001C1B0A" w:rsidRPr="0024608B" w:rsidRDefault="001C1B0A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Player</w:t>
      </w:r>
    </w:p>
    <w:p w14:paraId="5928BF63" w14:textId="2D762DD9" w:rsidR="008A1518" w:rsidRPr="0024608B" w:rsidRDefault="008A151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Camera</w:t>
      </w:r>
    </w:p>
    <w:p w14:paraId="6DC8F46B" w14:textId="0C9968CF" w:rsidR="00B52178" w:rsidRPr="0024608B" w:rsidRDefault="00B5217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Basic level design</w:t>
      </w:r>
    </w:p>
    <w:p w14:paraId="3C117AD2" w14:textId="5A82C8DC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 xml:space="preserve">Implement </w:t>
      </w:r>
      <w:proofErr w:type="spellStart"/>
      <w:r w:rsidRPr="0024608B">
        <w:rPr>
          <w:lang w:val="en-US"/>
        </w:rPr>
        <w:t>collisons</w:t>
      </w:r>
      <w:proofErr w:type="spellEnd"/>
    </w:p>
    <w:p w14:paraId="6660860C" w14:textId="331B8BC6" w:rsidR="006F73A6" w:rsidRDefault="006F73A6" w:rsidP="006F73A6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lock</w:t>
      </w:r>
    </w:p>
    <w:p w14:paraId="72B12139" w14:textId="185349FE" w:rsidR="003721B4" w:rsidRDefault="003721B4" w:rsidP="003721B4">
      <w:pPr>
        <w:pStyle w:val="ListParagraph"/>
        <w:numPr>
          <w:ilvl w:val="0"/>
          <w:numId w:val="7"/>
        </w:numPr>
        <w:rPr>
          <w:lang w:val="en-US"/>
        </w:rPr>
      </w:pPr>
      <w:r w:rsidRPr="003721B4">
        <w:rPr>
          <w:lang w:val="en-US"/>
        </w:rPr>
        <w:t>Break levels into checkpoints</w:t>
      </w:r>
    </w:p>
    <w:p w14:paraId="4E4A5EED" w14:textId="3A362680" w:rsidR="002F1B28" w:rsidRDefault="002F1B28" w:rsidP="002F1B28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F1B28">
        <w:rPr>
          <w:color w:val="000000" w:themeColor="text1"/>
          <w:lang w:val="en-US"/>
        </w:rPr>
        <w:t>Implement Lava</w:t>
      </w:r>
    </w:p>
    <w:p w14:paraId="3FB256F3" w14:textId="0BC0508D" w:rsidR="00CA5B4E" w:rsidRDefault="00CA5B4E" w:rsidP="00CA5B4E">
      <w:pPr>
        <w:pStyle w:val="ListParagraph"/>
        <w:numPr>
          <w:ilvl w:val="0"/>
          <w:numId w:val="7"/>
        </w:numPr>
        <w:rPr>
          <w:lang w:val="en-US"/>
        </w:rPr>
      </w:pPr>
      <w:r w:rsidRPr="00CA5B4E">
        <w:rPr>
          <w:lang w:val="en-US"/>
        </w:rPr>
        <w:t xml:space="preserve">Implement </w:t>
      </w:r>
      <w:proofErr w:type="spellStart"/>
      <w:r w:rsidRPr="00CA5B4E">
        <w:rPr>
          <w:lang w:val="en-US"/>
        </w:rPr>
        <w:t>Bitbot</w:t>
      </w:r>
      <w:proofErr w:type="spellEnd"/>
    </w:p>
    <w:p w14:paraId="61FB2D0F" w14:textId="77777777" w:rsidR="007F276D" w:rsidRP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7F276D">
        <w:rPr>
          <w:lang w:val="en-US"/>
        </w:rPr>
        <w:t>Implement bit revolver</w:t>
      </w:r>
    </w:p>
    <w:p w14:paraId="7BFC7E93" w14:textId="77777777" w:rsidR="007F276D" w:rsidRPr="006A41CC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array gun</w:t>
      </w:r>
    </w:p>
    <w:p w14:paraId="2090BD59" w14:textId="7B9C79DF" w:rsid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matrix blast</w:t>
      </w:r>
    </w:p>
    <w:p w14:paraId="36B3CA5F" w14:textId="77777777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switch</w:t>
      </w:r>
    </w:p>
    <w:p w14:paraId="2A675D74" w14:textId="14DBF6D2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fire</w:t>
      </w:r>
    </w:p>
    <w:p w14:paraId="5BDDC85A" w14:textId="77777777" w:rsidR="00E44CD5" w:rsidRPr="00E44CD5" w:rsidRDefault="00E44CD5" w:rsidP="00E44CD5">
      <w:pPr>
        <w:pStyle w:val="ListParagraph"/>
        <w:numPr>
          <w:ilvl w:val="0"/>
          <w:numId w:val="7"/>
        </w:numPr>
        <w:rPr>
          <w:lang w:val="en-US"/>
        </w:rPr>
      </w:pPr>
      <w:r w:rsidRPr="00E44CD5">
        <w:rPr>
          <w:lang w:val="en-US"/>
        </w:rPr>
        <w:t xml:space="preserve">Implement </w:t>
      </w:r>
      <w:proofErr w:type="spellStart"/>
      <w:r w:rsidRPr="00E44CD5">
        <w:rPr>
          <w:lang w:val="en-US"/>
        </w:rPr>
        <w:t>Movalbe</w:t>
      </w:r>
      <w:proofErr w:type="spellEnd"/>
      <w:r w:rsidRPr="00E44CD5">
        <w:rPr>
          <w:lang w:val="en-US"/>
        </w:rPr>
        <w:t xml:space="preserve"> Block</w:t>
      </w:r>
    </w:p>
    <w:p w14:paraId="68A2B176" w14:textId="39F312CC" w:rsidR="007A6E04" w:rsidRDefault="007A6E04" w:rsidP="007A6E04">
      <w:pPr>
        <w:pStyle w:val="ListParagraph"/>
        <w:numPr>
          <w:ilvl w:val="0"/>
          <w:numId w:val="7"/>
        </w:numPr>
        <w:rPr>
          <w:lang w:val="en-US"/>
        </w:rPr>
      </w:pPr>
      <w:r w:rsidRPr="007A6E04">
        <w:rPr>
          <w:lang w:val="en-US"/>
        </w:rPr>
        <w:t>Implement Hiding Block</w:t>
      </w:r>
    </w:p>
    <w:p w14:paraId="4CE8495D" w14:textId="35DBB1B3" w:rsidR="00860A68" w:rsidRDefault="00860A68" w:rsidP="00860A68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EndGate</w:t>
      </w:r>
      <w:proofErr w:type="spellEnd"/>
    </w:p>
    <w:p w14:paraId="663F0BD6" w14:textId="77777777" w:rsidR="001804F5" w:rsidRPr="001804F5" w:rsidRDefault="001804F5" w:rsidP="001804F5">
      <w:pPr>
        <w:pStyle w:val="ListParagraph"/>
        <w:numPr>
          <w:ilvl w:val="0"/>
          <w:numId w:val="7"/>
        </w:numPr>
        <w:rPr>
          <w:lang w:val="en-US"/>
        </w:rPr>
      </w:pPr>
      <w:r w:rsidRPr="001804F5">
        <w:rPr>
          <w:lang w:val="en-US"/>
        </w:rPr>
        <w:t>Integrate gamepad</w:t>
      </w:r>
    </w:p>
    <w:p w14:paraId="483CF991" w14:textId="77777777" w:rsidR="001804F5" w:rsidRPr="006A41CC" w:rsidRDefault="001804F5" w:rsidP="001804F5">
      <w:pPr>
        <w:pStyle w:val="ListParagraph"/>
        <w:rPr>
          <w:lang w:val="en-US"/>
        </w:rPr>
      </w:pPr>
    </w:p>
    <w:p w14:paraId="3D24EEC1" w14:textId="77777777" w:rsidR="00860A68" w:rsidRPr="00860A68" w:rsidRDefault="00860A68" w:rsidP="00860A68">
      <w:pPr>
        <w:ind w:left="360"/>
        <w:rPr>
          <w:lang w:val="en-US"/>
        </w:rPr>
      </w:pPr>
    </w:p>
    <w:p w14:paraId="5598A423" w14:textId="77777777" w:rsidR="00E44CD5" w:rsidRPr="007A6E04" w:rsidRDefault="00E44CD5" w:rsidP="007A6E04">
      <w:pPr>
        <w:rPr>
          <w:lang w:val="en-US"/>
        </w:rPr>
      </w:pPr>
    </w:p>
    <w:p w14:paraId="3CFC50C8" w14:textId="77777777" w:rsidR="004310FC" w:rsidRPr="004310FC" w:rsidRDefault="004310FC" w:rsidP="004310FC">
      <w:pPr>
        <w:ind w:left="360"/>
        <w:rPr>
          <w:lang w:val="en-US"/>
        </w:rPr>
      </w:pPr>
    </w:p>
    <w:p w14:paraId="6BDEEB71" w14:textId="77777777" w:rsidR="007F276D" w:rsidRPr="00CA5B4E" w:rsidRDefault="007F276D" w:rsidP="007F276D">
      <w:pPr>
        <w:pStyle w:val="ListParagraph"/>
        <w:rPr>
          <w:lang w:val="en-US"/>
        </w:rPr>
      </w:pPr>
    </w:p>
    <w:p w14:paraId="4A6FD7B0" w14:textId="77777777" w:rsidR="00CA5B4E" w:rsidRPr="002F1B28" w:rsidRDefault="00CA5B4E" w:rsidP="00CA5B4E">
      <w:pPr>
        <w:pStyle w:val="ListParagraph"/>
        <w:rPr>
          <w:color w:val="000000" w:themeColor="text1"/>
          <w:lang w:val="en-US"/>
        </w:rPr>
      </w:pPr>
    </w:p>
    <w:p w14:paraId="42CDF808" w14:textId="77777777" w:rsidR="003721B4" w:rsidRPr="006F73A6" w:rsidRDefault="003721B4" w:rsidP="003721B4">
      <w:pPr>
        <w:pStyle w:val="ListParagraph"/>
        <w:rPr>
          <w:lang w:val="en-US"/>
        </w:rPr>
      </w:pPr>
    </w:p>
    <w:p w14:paraId="7F013E88" w14:textId="77777777" w:rsidR="00B52178" w:rsidRDefault="00B52178" w:rsidP="00B52178">
      <w:pPr>
        <w:pStyle w:val="ListParagraph"/>
        <w:rPr>
          <w:lang w:val="en-US"/>
        </w:rPr>
      </w:pPr>
    </w:p>
    <w:p w14:paraId="3FF5F0EE" w14:textId="77777777" w:rsidR="008A1518" w:rsidRDefault="008A1518" w:rsidP="008A1518">
      <w:pPr>
        <w:pStyle w:val="ListParagraph"/>
        <w:rPr>
          <w:lang w:val="en-US"/>
        </w:rPr>
      </w:pPr>
    </w:p>
    <w:p w14:paraId="2C5B8C68" w14:textId="77777777" w:rsidR="001C1B0A" w:rsidRPr="001C1B0A" w:rsidRDefault="001C1B0A" w:rsidP="001C1B0A">
      <w:pPr>
        <w:ind w:left="360"/>
        <w:rPr>
          <w:lang w:val="en-US"/>
        </w:rPr>
      </w:pPr>
    </w:p>
    <w:p w14:paraId="5923EC01" w14:textId="77777777" w:rsidR="00B268E8" w:rsidRPr="00711E57" w:rsidRDefault="00B268E8" w:rsidP="00B268E8">
      <w:pPr>
        <w:pStyle w:val="ListParagraph"/>
        <w:rPr>
          <w:lang w:val="en-US"/>
        </w:rPr>
      </w:pPr>
    </w:p>
    <w:p w14:paraId="392DE2E9" w14:textId="77777777" w:rsidR="004E5100" w:rsidRPr="004E5100" w:rsidRDefault="004E5100" w:rsidP="004E5100">
      <w:pPr>
        <w:rPr>
          <w:lang w:val="en-US"/>
        </w:rPr>
      </w:pPr>
    </w:p>
    <w:p w14:paraId="01344D8F" w14:textId="0732DE1F" w:rsidR="000A4E91" w:rsidRPr="000A4E91" w:rsidRDefault="000A4E91" w:rsidP="000A4E91">
      <w:pPr>
        <w:pStyle w:val="ListParagraph"/>
        <w:rPr>
          <w:lang w:val="en-US"/>
        </w:rPr>
      </w:pPr>
    </w:p>
    <w:sectPr w:rsidR="000A4E91" w:rsidRPr="000A4E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375FB"/>
    <w:multiLevelType w:val="hybridMultilevel"/>
    <w:tmpl w:val="6756A4F6"/>
    <w:lvl w:ilvl="0" w:tplc="C882E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12FE2"/>
    <w:multiLevelType w:val="hybridMultilevel"/>
    <w:tmpl w:val="46324762"/>
    <w:lvl w:ilvl="0" w:tplc="2F96E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39BD"/>
    <w:multiLevelType w:val="hybridMultilevel"/>
    <w:tmpl w:val="F7809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NK8FADuM6cotAAAA"/>
  </w:docVars>
  <w:rsids>
    <w:rsidRoot w:val="00837214"/>
    <w:rsid w:val="0001037B"/>
    <w:rsid w:val="000A05B4"/>
    <w:rsid w:val="000A4E91"/>
    <w:rsid w:val="000F355D"/>
    <w:rsid w:val="00154D52"/>
    <w:rsid w:val="00157A16"/>
    <w:rsid w:val="001804F5"/>
    <w:rsid w:val="001C1B0A"/>
    <w:rsid w:val="0024608B"/>
    <w:rsid w:val="002F1B28"/>
    <w:rsid w:val="003721B4"/>
    <w:rsid w:val="003932B8"/>
    <w:rsid w:val="003F6A6C"/>
    <w:rsid w:val="004310FC"/>
    <w:rsid w:val="004E1C62"/>
    <w:rsid w:val="004E5100"/>
    <w:rsid w:val="005B3B38"/>
    <w:rsid w:val="005E22C4"/>
    <w:rsid w:val="00650F94"/>
    <w:rsid w:val="006A0DEC"/>
    <w:rsid w:val="006A41CC"/>
    <w:rsid w:val="006F20B1"/>
    <w:rsid w:val="006F73A6"/>
    <w:rsid w:val="00703A19"/>
    <w:rsid w:val="00711E57"/>
    <w:rsid w:val="007378B3"/>
    <w:rsid w:val="007535C6"/>
    <w:rsid w:val="007A6E04"/>
    <w:rsid w:val="007E02D5"/>
    <w:rsid w:val="007F276D"/>
    <w:rsid w:val="00816AEA"/>
    <w:rsid w:val="008173F8"/>
    <w:rsid w:val="00837214"/>
    <w:rsid w:val="00860A68"/>
    <w:rsid w:val="008A1518"/>
    <w:rsid w:val="008C17D8"/>
    <w:rsid w:val="008D459F"/>
    <w:rsid w:val="009815ED"/>
    <w:rsid w:val="009F10F9"/>
    <w:rsid w:val="009F74F5"/>
    <w:rsid w:val="00A368FF"/>
    <w:rsid w:val="00A565F9"/>
    <w:rsid w:val="00A56F41"/>
    <w:rsid w:val="00A94EEE"/>
    <w:rsid w:val="00B268E8"/>
    <w:rsid w:val="00B52178"/>
    <w:rsid w:val="00B854B9"/>
    <w:rsid w:val="00BA7D84"/>
    <w:rsid w:val="00BF47CC"/>
    <w:rsid w:val="00C338C6"/>
    <w:rsid w:val="00C46F0B"/>
    <w:rsid w:val="00C51EDA"/>
    <w:rsid w:val="00CA5B4E"/>
    <w:rsid w:val="00D271D2"/>
    <w:rsid w:val="00E11699"/>
    <w:rsid w:val="00E44CD5"/>
    <w:rsid w:val="00F11493"/>
    <w:rsid w:val="00F84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1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1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7</TotalTime>
  <Pages>2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57</cp:revision>
  <dcterms:created xsi:type="dcterms:W3CDTF">2020-02-17T19:31:00Z</dcterms:created>
  <dcterms:modified xsi:type="dcterms:W3CDTF">2020-02-22T01:20:00Z</dcterms:modified>
</cp:coreProperties>
</file>